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4" w:name="X2bb10ae77205abf6375f28267048571c7c325d3"/>
    <w:p>
      <w:pPr>
        <w:pStyle w:val="Heading1"/>
      </w:pPr>
      <w:r>
        <w:t xml:space="preserve">Cover Letter for Architect Position in Spain Barcelona</w:t>
      </w:r>
    </w:p>
    <w:p>
      <w:pPr>
        <w:pStyle w:val="FirstParagraph"/>
      </w:pPr>
      <w:r>
        <w:rPr>
          <w:bCs/>
          <w:b/>
        </w:rPr>
        <w:t xml:space="preserve">John Doe</w:t>
      </w:r>
      <w:r>
        <w:br/>
      </w:r>
      <w:r>
        <w:t xml:space="preserve">123 Calle de la Arquitectura</w:t>
      </w:r>
      <w:r>
        <w:br/>
      </w:r>
      <w:r>
        <w:t xml:space="preserve">Barcelona, Catalonia, 08001</w:t>
      </w:r>
      <w:r>
        <w:br/>
      </w:r>
      <w:r>
        <w:t xml:space="preserve">Spain</w:t>
      </w:r>
      <w:r>
        <w:br/>
      </w:r>
      <w:r>
        <w:t xml:space="preserve">+34 666 777 888 | johndoe@email.com</w:t>
      </w:r>
    </w:p>
    <w:p>
      <w:pPr>
        <w:pStyle w:val="BodyText"/>
      </w:pPr>
      <w:r>
        <w:t xml:space="preserve">[Date]</w:t>
      </w:r>
    </w:p>
    <w:p>
      <w:pPr>
        <w:pStyle w:val="BodyText"/>
      </w:pPr>
      <w:r>
        <w:rPr>
          <w:bCs/>
          <w:b/>
        </w:rPr>
        <w:t xml:space="preserve">Dear Hiring Manager,</w:t>
      </w:r>
    </w:p>
    <w:p>
      <w:pPr>
        <w:pStyle w:val="BodyText"/>
      </w:pPr>
      <w:r>
        <w:t xml:space="preserve">I am writing to express my strong interest in the Architect position at your esteemed firm, located in the vibrant city of Barcelona, Spain. As an experienced architect with a deep appreciation for the unique blend of historical heritage and modern innovation that defines Spain’s architectural landscape, I am eager to contribute my skills and passion to your team. Barcelona, with its iconic structures like La Sagrada Família and Park Güell, has always been a source of inspiration for me, and I am excited about the opportunity to work in a city where architecture is both an art form and a cultural statement.</w:t>
      </w:r>
    </w:p>
    <w:p>
      <w:pPr>
        <w:pStyle w:val="BodyText"/>
      </w:pPr>
      <w:r>
        <w:t xml:space="preserve">With over [X] years of experience in architectural design, urban planning, and project management, I have developed a versatile skill set that aligns with the demands of Spain’s dynamic construction industry. My career has been driven by a commitment to creating spaces that harmonize with their environment while addressing the needs of clients and communities. In Spain Barcelona specifically, where the interplay between tradition and modernity is evident in every street corner, I believe my expertise can make a meaningful impact.</w:t>
      </w:r>
    </w:p>
    <w:bookmarkStart w:id="20" w:name="why-barcelona"/>
    <w:p>
      <w:pPr>
        <w:pStyle w:val="Heading2"/>
      </w:pPr>
      <w:r>
        <w:t xml:space="preserve">Why Barcelona?</w:t>
      </w:r>
    </w:p>
    <w:p>
      <w:pPr>
        <w:pStyle w:val="FirstParagraph"/>
      </w:pPr>
      <w:r>
        <w:t xml:space="preserve">Barcelona’s architectural identity is a testament to the city’s rich history and forward-thinking vision. From the Gothic Quarter’s medieval charm to the sleek lines of contemporary high-rises, Barcelona offers a unique canvas for architects. As an architect who values sustainability, cultural sensitivity, and innovative design, I am particularly drawn to projects that reflect this balance. My previous work in [mention any relevant projects or locations] has equipped me with the technical knowledge and creative flair required to thrive in such a setting.</w:t>
      </w:r>
    </w:p>
    <w:p>
      <w:pPr>
        <w:pStyle w:val="BodyText"/>
      </w:pPr>
      <w:r>
        <w:t xml:space="preserve">Living and working in Spain Barcelona has also deepened my understanding of local building codes, materials, and construction practices. I am well-versed in the nuances of Mediterranean architecture, including the use of natural light, ventilation systems, and materials like terracotta and stone. These elements are not just functional but also integral to preserving the city’s aesthetic character. Whether designing a residential complex or an urban development project, I ensure that every detail respects the cultural context while embracing modernity.</w:t>
      </w:r>
    </w:p>
    <w:bookmarkEnd w:id="20"/>
    <w:bookmarkStart w:id="21" w:name="professional-qualifications"/>
    <w:p>
      <w:pPr>
        <w:pStyle w:val="Heading2"/>
      </w:pPr>
      <w:r>
        <w:t xml:space="preserve">Professional Qualifications</w:t>
      </w:r>
    </w:p>
    <w:p>
      <w:pPr>
        <w:pStyle w:val="FirstParagraph"/>
      </w:pPr>
      <w:r>
        <w:t xml:space="preserve">My academic background in architecture from [University Name] has provided a strong foundation in design principles, structural engineering, and environmental sustainability. I hold professional certifications such as [mention any relevant licenses or accreditations], which are essential for practicing architecture in Spain. Additionally, I have worked on projects ranging from residential developments to commercial complexes, gaining hands-on experience with BIM (Building Information Modeling) software and CAD tools that are widely used in the industry.</w:t>
      </w:r>
    </w:p>
    <w:p>
      <w:pPr>
        <w:pStyle w:val="BodyText"/>
      </w:pPr>
      <w:r>
        <w:t xml:space="preserve">In my current role at [Current Company], I have led teams of architects and engineers to deliver high-quality projects that meet both functional and aesthetic goals. For instance, I recently managed a mixed-use development in Madrid, where we incorporated green roofs, solar panels, and energy-efficient systems to reduce the building’s carbon footprint. This project not only received recognition from local authorities but also demonstrated my ability to balance innovation with practicality—a skill I believe is critical for success in Spain Barcelona.</w:t>
      </w:r>
    </w:p>
    <w:bookmarkEnd w:id="21"/>
    <w:bookmarkStart w:id="22" w:name="why-your-firm"/>
    <w:p>
      <w:pPr>
        <w:pStyle w:val="Heading2"/>
      </w:pPr>
      <w:r>
        <w:t xml:space="preserve">Why Your Firm?</w:t>
      </w:r>
    </w:p>
    <w:p>
      <w:pPr>
        <w:pStyle w:val="FirstParagraph"/>
      </w:pPr>
      <w:r>
        <w:t xml:space="preserve">When I learned about your firm’s commitment to [mention specific values or projects, e.g., "sustainable urban development" or "preserving historical landmarks"], I was immediately inspired. Barcelona’s architectural scene is evolving rapidly, and your reputation for excellence in [specific area] aligns perfectly with my professional aspirations. I am particularly impressed by your recent project, [Name of Project], which exemplifies the kind of creative problem-solving and attention to detail that I strive to bring to every assignment.</w:t>
      </w:r>
    </w:p>
    <w:p>
      <w:pPr>
        <w:pStyle w:val="BodyText"/>
      </w:pPr>
      <w:r>
        <w:t xml:space="preserve">As an architect, I understand the importance of collaboration, communication, and adaptability. In Spain Barcelona’s fast-paced environment, these qualities are essential for navigating the complexities of construction projects. My ability to work effectively with clients, contractors, and municipal authorities ensures that projects are completed on time and within budget while maintaining the highest standards of quality. I am confident that my proactive approach and dedication to excellence will add value to your team.</w:t>
      </w:r>
    </w:p>
    <w:bookmarkEnd w:id="22"/>
    <w:bookmarkStart w:id="23" w:name="closing-thoughts"/>
    <w:p>
      <w:pPr>
        <w:pStyle w:val="Heading2"/>
      </w:pPr>
      <w:r>
        <w:t xml:space="preserve">Closing Thoughts</w:t>
      </w:r>
    </w:p>
    <w:p>
      <w:pPr>
        <w:pStyle w:val="FirstParagraph"/>
      </w:pPr>
      <w:r>
        <w:t xml:space="preserve">In conclusion, I would be thrilled to contribute my expertise as an architect in Spain Barcelona, a city that continues to inspire and challenge professionals in the field. I am eager to bring my experience, creativity, and passion for architecture to your firm and help shape the future of urban spaces in this iconic location. Thank you for considering my application. I look forward to the opportunity to discuss how I can contribute to your team’s success.</w:t>
      </w:r>
    </w:p>
    <w:p>
      <w:pPr>
        <w:pStyle w:val="BodyText"/>
      </w:pPr>
      <w:r>
        <w:t xml:space="preserve">Sincerely,</w:t>
      </w:r>
      <w:r>
        <w:br/>
      </w:r>
      <w:r>
        <w:rPr>
          <w:bCs/>
          <w:b/>
        </w:rPr>
        <w:t xml:space="preserve">John Doe</w:t>
      </w:r>
      <w:r>
        <w:br/>
      </w:r>
      <w:r>
        <w:t xml:space="preserve">Architect | [Your Websit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Cover Letter - Spain Barcelona</dc:title>
  <dc:creator/>
  <dc:language>en</dc:language>
  <cp:keywords/>
  <dcterms:created xsi:type="dcterms:W3CDTF">2026-07-20T22:03:54Z</dcterms:created>
  <dcterms:modified xsi:type="dcterms:W3CDTF">2026-07-20T22:03:54Z</dcterms:modified>
</cp:coreProperties>
</file>

<file path=docProps/custom.xml><?xml version="1.0" encoding="utf-8"?>
<Properties xmlns="http://schemas.openxmlformats.org/officeDocument/2006/custom-properties" xmlns:vt="http://schemas.openxmlformats.org/officeDocument/2006/docPropsVTypes"/>
</file>